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2452A623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0FD7C002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62EDD328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8CA9BD8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6FC9800A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</w:p>
    <w:p w14:paraId="2041DFEB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NUMB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V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proofErr w:type="spellEnd"/>
    </w:p>
    <w:p w14:paraId="1A37FD96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emp</w:t>
      </w:r>
    </w:p>
    <w:p w14:paraId="71081458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em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%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2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</w:t>
      </w:r>
    </w:p>
    <w:p w14:paraId="5E015E4A" w14:textId="77777777" w:rsidR="008C5B75" w:rsidRDefault="008C5B75" w:rsidP="008C5B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row_no</w:t>
      </w:r>
      <w:proofErr w:type="spellEnd"/>
    </w:p>
    <w:p w14:paraId="11BC6356" w14:textId="758B337E" w:rsidR="002F0320" w:rsidRPr="007A1BB7" w:rsidRDefault="008C5B75" w:rsidP="008C5B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A972BA3" w14:textId="77777777" w:rsidR="009D6678" w:rsidRDefault="009D6678" w:rsidP="009D6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24FBCA93" w14:textId="77777777" w:rsidR="009D6678" w:rsidRDefault="009D6678" w:rsidP="009D6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</w:p>
    <w:p w14:paraId="7328A5FD" w14:textId="04FACF9F" w:rsidR="009D6678" w:rsidRDefault="009D6678" w:rsidP="009D6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160D5BBD" w14:textId="7974CD53" w:rsidR="00842071" w:rsidRDefault="009D6678" w:rsidP="009D6678"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loyeesClon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F0320"/>
    <w:rsid w:val="005B1E38"/>
    <w:rsid w:val="00842071"/>
    <w:rsid w:val="008C5B75"/>
    <w:rsid w:val="009D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0D3F1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678"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3</cp:revision>
  <dcterms:created xsi:type="dcterms:W3CDTF">2021-03-26T13:46:00Z</dcterms:created>
  <dcterms:modified xsi:type="dcterms:W3CDTF">2022-07-12T07:51:00Z</dcterms:modified>
</cp:coreProperties>
</file>